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33923" w14:textId="77777777" w:rsidR="005B5904" w:rsidRPr="00461981" w:rsidRDefault="005B5904">
      <w:pPr>
        <w:bidi/>
        <w:rPr>
          <w:rFonts w:cstheme="minorHAnsi"/>
          <w:b/>
          <w:bCs/>
          <w:sz w:val="4"/>
          <w:szCs w:val="4"/>
        </w:rPr>
      </w:pPr>
    </w:p>
    <w:p w14:paraId="30663605" w14:textId="73C4514E" w:rsidR="00511EC0" w:rsidRPr="00461981" w:rsidRDefault="007D3A2B">
      <w:pPr>
        <w:bidi/>
        <w:rPr>
          <w:rFonts w:cstheme="minorHAnsi"/>
        </w:rPr>
      </w:pPr>
      <w:r w:rsidRPr="00461981">
        <w:rPr>
          <w:rFonts w:cstheme="minorHAnsi"/>
          <w:b/>
          <w:bCs/>
          <w:rtl/>
          <w:lang w:eastAsia="ps" w:bidi="ps-AF"/>
        </w:rPr>
        <w:t>مطبوعاتي اعلامیه</w:t>
      </w:r>
      <w:r w:rsidRPr="00461981">
        <w:rPr>
          <w:rFonts w:cstheme="minorHAnsi"/>
          <w:b/>
          <w:bCs/>
          <w:rtl/>
          <w:lang w:eastAsia="ps" w:bidi="ps-AF"/>
        </w:rPr>
        <w:br/>
      </w:r>
      <w:r w:rsidRPr="00461981">
        <w:rPr>
          <w:rFonts w:cstheme="minorHAnsi"/>
          <w:rtl/>
          <w:lang w:eastAsia="ps" w:bidi="ps-AF"/>
        </w:rPr>
        <w:t>د سملاسي خپرونې لپاره – جولای 20، 2023</w:t>
      </w:r>
    </w:p>
    <w:p w14:paraId="79DEA29F" w14:textId="77777777" w:rsidR="00D2478B" w:rsidRPr="00461981" w:rsidRDefault="005E5CD0" w:rsidP="00C91531">
      <w:pPr>
        <w:pStyle w:val="NoSpacing"/>
        <w:bidi/>
        <w:rPr>
          <w:rFonts w:asciiTheme="minorHAnsi" w:hAnsiTheme="minorHAnsi" w:cstheme="minorHAnsi"/>
          <w:b/>
          <w:bCs/>
        </w:rPr>
      </w:pPr>
      <w:r w:rsidRPr="00461981">
        <w:rPr>
          <w:rFonts w:asciiTheme="minorHAnsi" w:hAnsiTheme="minorHAnsi" w:cstheme="minorHAnsi"/>
          <w:b/>
          <w:bCs/>
          <w:rtl/>
          <w:lang w:eastAsia="ps" w:bidi="ps-AF"/>
        </w:rPr>
        <w:t xml:space="preserve">اړیکه ونیسئ: </w:t>
      </w:r>
    </w:p>
    <w:p w14:paraId="79C6E5F5" w14:textId="43178F3B" w:rsidR="004264FE" w:rsidRPr="00461981" w:rsidRDefault="00C91531" w:rsidP="00C91531">
      <w:pPr>
        <w:pStyle w:val="NoSpacing"/>
        <w:bidi/>
        <w:rPr>
          <w:rFonts w:asciiTheme="minorHAnsi" w:hAnsiTheme="minorHAnsi" w:cstheme="minorHAnsi"/>
        </w:rPr>
      </w:pPr>
      <w:r w:rsidRPr="00461981">
        <w:rPr>
          <w:rFonts w:asciiTheme="minorHAnsi" w:hAnsiTheme="minorHAnsi" w:cstheme="minorHAnsi"/>
          <w:rtl/>
          <w:lang w:eastAsia="ps" w:bidi="ps-AF"/>
        </w:rPr>
        <w:t>سټېفني بریکین (</w:t>
      </w:r>
      <w:r w:rsidRPr="00461981">
        <w:rPr>
          <w:rFonts w:asciiTheme="minorHAnsi" w:hAnsiTheme="minorHAnsi" w:cstheme="minorHAnsi"/>
          <w:lang w:eastAsia="ps" w:bidi="en-US"/>
        </w:rPr>
        <w:t>Stephanie Brackin</w:t>
      </w:r>
      <w:r w:rsidRPr="00461981">
        <w:rPr>
          <w:rFonts w:asciiTheme="minorHAnsi" w:hAnsiTheme="minorHAnsi" w:cstheme="minorHAnsi"/>
          <w:rtl/>
          <w:lang w:eastAsia="ps" w:bidi="ps-AF"/>
        </w:rPr>
        <w:t>)، مخابراتي همغږي کوونکې</w:t>
      </w:r>
    </w:p>
    <w:p w14:paraId="4B978572" w14:textId="3CFC44F4" w:rsidR="00C91531" w:rsidRPr="00461981" w:rsidRDefault="00C91531" w:rsidP="00C91531">
      <w:pPr>
        <w:pStyle w:val="NoSpacing"/>
        <w:bidi/>
        <w:rPr>
          <w:rFonts w:asciiTheme="minorHAnsi" w:hAnsiTheme="minorHAnsi" w:cstheme="minorHAnsi"/>
        </w:rPr>
      </w:pPr>
      <w:r w:rsidRPr="00461981">
        <w:rPr>
          <w:rFonts w:asciiTheme="minorHAnsi" w:hAnsiTheme="minorHAnsi" w:cstheme="minorHAnsi"/>
          <w:rtl/>
          <w:lang w:eastAsia="ps" w:bidi="ps-AF"/>
        </w:rPr>
        <w:t>د طبیعي سرچینو اداره</w:t>
      </w:r>
    </w:p>
    <w:p w14:paraId="34EE0EF8" w14:textId="0CDF92A0" w:rsidR="00C91531" w:rsidRPr="00461981" w:rsidRDefault="00C91531" w:rsidP="00C91531">
      <w:pPr>
        <w:pStyle w:val="NoSpacing"/>
        <w:bidi/>
        <w:rPr>
          <w:rFonts w:asciiTheme="minorHAnsi" w:hAnsiTheme="minorHAnsi" w:cstheme="minorHAnsi"/>
        </w:rPr>
      </w:pPr>
      <w:r w:rsidRPr="00461981">
        <w:rPr>
          <w:rFonts w:asciiTheme="minorHAnsi" w:hAnsiTheme="minorHAnsi" w:cstheme="minorHAnsi"/>
          <w:rtl/>
          <w:lang w:eastAsia="ps" w:bidi="ps-AF"/>
        </w:rPr>
        <w:t xml:space="preserve">802-261-0606 </w:t>
      </w:r>
      <w:hyperlink r:id="rId7" w:history="1">
        <w:r w:rsidRPr="00461981">
          <w:rPr>
            <w:rStyle w:val="Hyperlink"/>
            <w:rFonts w:asciiTheme="minorHAnsi" w:hAnsiTheme="minorHAnsi" w:cstheme="minorHAnsi"/>
            <w:u w:color="0070C0"/>
            <w:lang w:eastAsia="ps" w:bidi="en-US"/>
          </w:rPr>
          <w:t>stephanie.brackin@vermont.gov</w:t>
        </w:r>
      </w:hyperlink>
      <w:r w:rsidRPr="00461981">
        <w:rPr>
          <w:rFonts w:asciiTheme="minorHAnsi" w:hAnsiTheme="minorHAnsi" w:cstheme="minorHAnsi"/>
          <w:rtl/>
          <w:lang w:eastAsia="ps" w:bidi="ps-AF"/>
        </w:rPr>
        <w:t xml:space="preserve"> </w:t>
      </w:r>
    </w:p>
    <w:p w14:paraId="0D2B4E90" w14:textId="77777777" w:rsidR="004264FE" w:rsidRPr="00461981" w:rsidRDefault="004264FE" w:rsidP="00215A07">
      <w:pPr>
        <w:pStyle w:val="NoSpacing"/>
        <w:bidi/>
        <w:rPr>
          <w:rFonts w:asciiTheme="minorHAnsi" w:hAnsiTheme="minorHAnsi" w:cstheme="minorHAnsi"/>
        </w:rPr>
      </w:pPr>
    </w:p>
    <w:p w14:paraId="380E7732" w14:textId="77777777" w:rsidR="00511EC0" w:rsidRPr="00461981" w:rsidRDefault="00511EC0" w:rsidP="003C6A24">
      <w:pPr>
        <w:bidi/>
        <w:jc w:val="center"/>
        <w:rPr>
          <w:rFonts w:cstheme="minorHAnsi"/>
          <w:b/>
          <w:bCs/>
          <w:sz w:val="4"/>
          <w:szCs w:val="4"/>
        </w:rPr>
      </w:pPr>
    </w:p>
    <w:p w14:paraId="11C6B300" w14:textId="19519CB8" w:rsidR="005E4797" w:rsidRPr="00906C32" w:rsidRDefault="0347546D" w:rsidP="694EC25F">
      <w:pPr>
        <w:bidi/>
        <w:jc w:val="center"/>
        <w:rPr>
          <w:rFonts w:cstheme="minorHAnsi"/>
          <w:b/>
          <w:bCs/>
          <w:sz w:val="32"/>
          <w:szCs w:val="32"/>
        </w:rPr>
      </w:pPr>
      <w:r w:rsidRPr="00906C32">
        <w:rPr>
          <w:rFonts w:cstheme="minorHAnsi"/>
          <w:b/>
          <w:bCs/>
          <w:sz w:val="32"/>
          <w:szCs w:val="32"/>
          <w:rtl/>
          <w:lang w:eastAsia="ps" w:bidi="ps-AF"/>
        </w:rPr>
        <w:t>په بیارغونه کې د احتیاط نه کار واخلئ، رضاکاري په پام کې ونیسئ</w:t>
      </w:r>
    </w:p>
    <w:p w14:paraId="0ECDC32C" w14:textId="655057BA" w:rsidR="005E4797" w:rsidRPr="00461981" w:rsidRDefault="00D15C3E" w:rsidP="00D73962">
      <w:pPr>
        <w:bidi/>
        <w:jc w:val="both"/>
        <w:rPr>
          <w:rFonts w:cstheme="minorHAnsi"/>
        </w:rPr>
      </w:pPr>
      <w:r w:rsidRPr="00461981">
        <w:rPr>
          <w:rFonts w:cstheme="minorHAnsi"/>
          <w:i/>
          <w:iCs/>
          <w:rtl/>
          <w:lang w:eastAsia="ps" w:bidi="ps-AF"/>
        </w:rPr>
        <w:t>مونټپېلیر، وېرمونټ</w:t>
      </w:r>
      <w:r w:rsidRPr="00461981">
        <w:rPr>
          <w:rFonts w:cstheme="minorHAnsi"/>
          <w:rtl/>
          <w:lang w:eastAsia="ps" w:bidi="ps-AF"/>
        </w:rPr>
        <w:t xml:space="preserve"> – څنګه چې د وېرمونټ ډېری اوسېدونکي د سېلاب څخه وروسته د ”پاکوالي او وچوالي“ کار کوي، نور هیله لري چې بهر ووځي او د خپلې خوښې مسیرونو، پارکونو، او د ساتېري د لاسرسي ځایونو ته بیرته لاړ شي. د طبیعي سرچینو اداره [</w:t>
      </w:r>
      <w:r w:rsidRPr="00461981">
        <w:rPr>
          <w:rFonts w:cstheme="minorHAnsi"/>
          <w:lang w:eastAsia="ps" w:bidi="en-US"/>
        </w:rPr>
        <w:t>Agency of Natural Resources] (ANR</w:t>
      </w:r>
      <w:r w:rsidRPr="00461981">
        <w:rPr>
          <w:rFonts w:cstheme="minorHAnsi"/>
          <w:rtl/>
          <w:lang w:eastAsia="ps" w:bidi="ps-AF"/>
        </w:rPr>
        <w:t>)، او په ټول ایالت کې چارواکي له عامه خلکو غوښتنه کوي چې پام او پوهه وکاروي که چیرې په دې اونۍ کې د ساتېري کولو لپاره د بهر وتلو پلان لري.</w:t>
      </w:r>
    </w:p>
    <w:p w14:paraId="4D3F1434" w14:textId="06ABF6C3" w:rsidR="00C727B9" w:rsidRPr="00461981" w:rsidRDefault="00C727B9" w:rsidP="00D73962">
      <w:pPr>
        <w:bidi/>
        <w:jc w:val="both"/>
        <w:rPr>
          <w:rFonts w:cstheme="minorHAnsi"/>
        </w:rPr>
      </w:pPr>
      <w:r w:rsidRPr="00461981">
        <w:rPr>
          <w:rFonts w:cstheme="minorHAnsi"/>
          <w:rtl/>
          <w:lang w:eastAsia="ps" w:bidi="ps-AF"/>
        </w:rPr>
        <w:t xml:space="preserve">مهرباني وکړئ په پام کې ونیسئ چې د کوره بهر، او په ځانګړې توګه د وېرمونټ په سیندونو او خوړونو کې، د ساتېري لپاره لا اوس هم عادي چارې شتون نه لري. </w:t>
      </w:r>
    </w:p>
    <w:p w14:paraId="1EAF9933" w14:textId="49D0B62D" w:rsidR="004D4D8C" w:rsidRPr="00461981" w:rsidRDefault="0C07AE19" w:rsidP="00D73962">
      <w:pPr>
        <w:bidi/>
        <w:spacing w:before="120" w:after="240" w:line="240" w:lineRule="auto"/>
        <w:jc w:val="both"/>
        <w:rPr>
          <w:rFonts w:cstheme="minorHAnsi"/>
        </w:rPr>
      </w:pPr>
      <w:r w:rsidRPr="00461981">
        <w:rPr>
          <w:rFonts w:cstheme="minorHAnsi"/>
          <w:b/>
          <w:bCs/>
          <w:rtl/>
          <w:lang w:eastAsia="ps" w:bidi="ps-AF"/>
        </w:rPr>
        <w:t xml:space="preserve">د سېلاب او خړوبو اوبو څخه ډډه وکړئ. </w:t>
      </w:r>
      <w:r w:rsidRPr="00461981">
        <w:rPr>
          <w:rFonts w:cstheme="minorHAnsi"/>
          <w:rtl/>
          <w:lang w:eastAsia="ps" w:bidi="ps-AF"/>
        </w:rPr>
        <w:t>تر هغې چې د اوبو بهیرونه عادي حالت ته نه وي راګرځيدلي، په هغو ساحو کې هم چې د نژدې کېدو څخه ډډه کولو خبرتیاوې په کې نه وي خپرې شوي، پلي ګرځېدل، لامبو وهل، کبان نیول یا په کښتۍ کې ګرځېدل خوندي نه دي. ایالتي سیندونه او خټینې سېلابي اوبه چې د نکاسۍ د عامه او شخصي فضله اوبو د نظامونو څخه نیم اداره شوي او نااداره شوي ناولي توکي لرلی شي، کېدی شي د ناروغۍ لامل شي. سېلابي خړې اوبه ملبه هم لرلی شي کومه چې کبان نیوونکو، کښتۍ چلوونکو، او لامبو وهونکو ته خطر رامنځته کوي.</w:t>
      </w:r>
    </w:p>
    <w:p w14:paraId="2E058119" w14:textId="2C74FA35" w:rsidR="005E4797" w:rsidRPr="00461981" w:rsidRDefault="0347546D" w:rsidP="005E4797">
      <w:pPr>
        <w:bidi/>
        <w:rPr>
          <w:rFonts w:cstheme="minorHAnsi"/>
        </w:rPr>
      </w:pPr>
      <w:r w:rsidRPr="00461981">
        <w:rPr>
          <w:rFonts w:cstheme="minorHAnsi"/>
          <w:b/>
          <w:bCs/>
          <w:rtl/>
          <w:lang w:eastAsia="ps" w:bidi="ps-AF"/>
        </w:rPr>
        <w:t xml:space="preserve">د تللو نه مخکې ځان پوه کړئ. </w:t>
      </w:r>
    </w:p>
    <w:p w14:paraId="07438023" w14:textId="7530505C" w:rsidR="000E3F4E" w:rsidRPr="00461981" w:rsidRDefault="000E3F4E" w:rsidP="005E4797">
      <w:pPr>
        <w:pStyle w:val="ListParagraph"/>
        <w:numPr>
          <w:ilvl w:val="0"/>
          <w:numId w:val="9"/>
        </w:numPr>
        <w:bidi/>
        <w:rPr>
          <w:rFonts w:cstheme="minorHAnsi"/>
        </w:rPr>
      </w:pPr>
      <w:r w:rsidRPr="00461981">
        <w:rPr>
          <w:rFonts w:cstheme="minorHAnsi"/>
          <w:rtl/>
          <w:lang w:eastAsia="ps" w:bidi="ps-AF"/>
        </w:rPr>
        <w:t xml:space="preserve">د سړکونو حالات او بندیزونه پر </w:t>
      </w:r>
      <w:r w:rsidR="00000000">
        <w:fldChar w:fldCharType="begin"/>
      </w:r>
      <w:r w:rsidR="00000000">
        <w:instrText>HYPERLINK "https://newengland511.org/region/Vermont"</w:instrText>
      </w:r>
      <w:r w:rsidR="00000000">
        <w:fldChar w:fldCharType="separate"/>
      </w:r>
      <w:r w:rsidR="00823EF3" w:rsidRPr="00461981">
        <w:rPr>
          <w:rStyle w:val="Hyperlink"/>
          <w:rFonts w:cstheme="minorHAnsi"/>
          <w:lang w:eastAsia="ps" w:bidi="en-US"/>
        </w:rPr>
        <w:t>Vermont</w:t>
      </w:r>
      <w:r w:rsidR="00823EF3" w:rsidRPr="00461981">
        <w:rPr>
          <w:rStyle w:val="Hyperlink"/>
          <w:rFonts w:cstheme="minorHAnsi"/>
          <w:rtl/>
          <w:lang w:eastAsia="ps" w:bidi="ps-AF"/>
        </w:rPr>
        <w:t xml:space="preserve"> 511</w:t>
      </w:r>
      <w:r w:rsidR="00000000">
        <w:rPr>
          <w:rStyle w:val="Hyperlink"/>
          <w:rFonts w:cstheme="minorHAnsi"/>
          <w:lang w:eastAsia="ps" w:bidi="ps-AF"/>
        </w:rPr>
        <w:fldChar w:fldCharType="end"/>
      </w:r>
      <w:r w:rsidRPr="00461981">
        <w:rPr>
          <w:rFonts w:cstheme="minorHAnsi"/>
          <w:rtl/>
          <w:lang w:eastAsia="ps" w:bidi="ps-AF"/>
        </w:rPr>
        <w:t xml:space="preserve"> وګورئ. </w:t>
      </w:r>
    </w:p>
    <w:p w14:paraId="20B07DFD" w14:textId="47EBEC88" w:rsidR="000E3F4E" w:rsidRPr="00461981" w:rsidRDefault="000E3F4E" w:rsidP="005E4797">
      <w:pPr>
        <w:pStyle w:val="ListParagraph"/>
        <w:numPr>
          <w:ilvl w:val="0"/>
          <w:numId w:val="9"/>
        </w:numPr>
        <w:bidi/>
        <w:rPr>
          <w:rFonts w:cstheme="minorHAnsi"/>
        </w:rPr>
      </w:pPr>
      <w:r w:rsidRPr="00461981">
        <w:rPr>
          <w:rFonts w:cstheme="minorHAnsi"/>
          <w:rtl/>
          <w:lang w:eastAsia="ps" w:bidi="ps-AF"/>
        </w:rPr>
        <w:t xml:space="preserve">د هوا وړاندېوینې په </w:t>
      </w:r>
      <w:r w:rsidR="00000000">
        <w:fldChar w:fldCharType="begin"/>
      </w:r>
      <w:r w:rsidR="00000000">
        <w:instrText>HYPERLINK "https://www.weather.gov/btv/"</w:instrText>
      </w:r>
      <w:r w:rsidR="00000000">
        <w:fldChar w:fldCharType="separate"/>
      </w:r>
      <w:r w:rsidRPr="00461981">
        <w:rPr>
          <w:rStyle w:val="Hyperlink"/>
          <w:rFonts w:cstheme="minorHAnsi"/>
          <w:lang w:eastAsia="ps" w:bidi="en-US"/>
        </w:rPr>
        <w:t>NWS Burlington</w:t>
      </w:r>
      <w:r w:rsidR="00000000">
        <w:rPr>
          <w:rStyle w:val="Hyperlink"/>
          <w:rFonts w:cstheme="minorHAnsi"/>
          <w:lang w:eastAsia="ps" w:bidi="en-US"/>
        </w:rPr>
        <w:fldChar w:fldCharType="end"/>
      </w:r>
      <w:r w:rsidRPr="00461981">
        <w:rPr>
          <w:rFonts w:cstheme="minorHAnsi"/>
          <w:rtl/>
          <w:lang w:eastAsia="ps" w:bidi="ps-AF"/>
        </w:rPr>
        <w:t xml:space="preserve"> او </w:t>
      </w:r>
      <w:r w:rsidR="00000000">
        <w:fldChar w:fldCharType="begin"/>
      </w:r>
      <w:r w:rsidR="00000000">
        <w:instrText>HYPERLINK "https://www.weather.gov/aly/"</w:instrText>
      </w:r>
      <w:r w:rsidR="00000000">
        <w:fldChar w:fldCharType="separate"/>
      </w:r>
      <w:r w:rsidRPr="00461981">
        <w:rPr>
          <w:rStyle w:val="Hyperlink"/>
          <w:rFonts w:cstheme="minorHAnsi"/>
          <w:lang w:eastAsia="ps" w:bidi="en-US"/>
        </w:rPr>
        <w:t>NWS Albany</w:t>
      </w:r>
      <w:r w:rsidR="00000000">
        <w:rPr>
          <w:rStyle w:val="Hyperlink"/>
          <w:rFonts w:cstheme="minorHAnsi"/>
          <w:lang w:eastAsia="ps" w:bidi="en-US"/>
        </w:rPr>
        <w:fldChar w:fldCharType="end"/>
      </w:r>
      <w:r w:rsidRPr="00461981">
        <w:rPr>
          <w:rFonts w:cstheme="minorHAnsi"/>
          <w:rtl/>
          <w:lang w:eastAsia="ps" w:bidi="ps-AF"/>
        </w:rPr>
        <w:t xml:space="preserve"> کې وګورئ.</w:t>
      </w:r>
    </w:p>
    <w:p w14:paraId="77F3E64A" w14:textId="371781EB" w:rsidR="000E3F4E" w:rsidRPr="00461981" w:rsidRDefault="000E3F4E" w:rsidP="005E4797">
      <w:pPr>
        <w:pStyle w:val="ListParagraph"/>
        <w:numPr>
          <w:ilvl w:val="0"/>
          <w:numId w:val="9"/>
        </w:numPr>
        <w:bidi/>
        <w:rPr>
          <w:rFonts w:cstheme="minorHAnsi"/>
        </w:rPr>
      </w:pPr>
      <w:r w:rsidRPr="00461981">
        <w:rPr>
          <w:rFonts w:cstheme="minorHAnsi"/>
          <w:rtl/>
          <w:lang w:eastAsia="ps" w:bidi="ps-AF"/>
        </w:rPr>
        <w:t xml:space="preserve">د مسیرونو، پارکونو، او د اوبو د حالاتو کتنه وکړئ. </w:t>
      </w:r>
    </w:p>
    <w:p w14:paraId="2436703B" w14:textId="40DDE616" w:rsidR="005E4797" w:rsidRPr="00461981" w:rsidRDefault="00000000" w:rsidP="0059024A">
      <w:pPr>
        <w:pStyle w:val="ListParagraph"/>
        <w:numPr>
          <w:ilvl w:val="1"/>
          <w:numId w:val="9"/>
        </w:numPr>
        <w:bidi/>
        <w:rPr>
          <w:rFonts w:cstheme="minorHAnsi"/>
        </w:rPr>
      </w:pPr>
      <w:hyperlink r:id="rId8">
        <w:r w:rsidR="0347546D" w:rsidRPr="00461981">
          <w:rPr>
            <w:rStyle w:val="Hyperlink"/>
            <w:rFonts w:cstheme="minorHAnsi"/>
            <w:rtl/>
            <w:lang w:eastAsia="ps" w:bidi="ps-AF"/>
          </w:rPr>
          <w:t>مسیر موندونکی</w:t>
        </w:r>
      </w:hyperlink>
      <w:r w:rsidR="0347546D" w:rsidRPr="00461981">
        <w:rPr>
          <w:rFonts w:cstheme="minorHAnsi"/>
          <w:rtl/>
          <w:lang w:eastAsia="ps" w:bidi="ps-AF"/>
        </w:rPr>
        <w:t>: د پلي تګ او د څو ګونې کارونې مسیرونه</w:t>
      </w:r>
    </w:p>
    <w:p w14:paraId="577C3A3C" w14:textId="1BD0BB2D" w:rsidR="005E4797" w:rsidRPr="00461981" w:rsidRDefault="00000000" w:rsidP="0059024A">
      <w:pPr>
        <w:pStyle w:val="ListParagraph"/>
        <w:numPr>
          <w:ilvl w:val="1"/>
          <w:numId w:val="9"/>
        </w:numPr>
        <w:bidi/>
        <w:rPr>
          <w:rFonts w:cstheme="minorHAnsi"/>
        </w:rPr>
      </w:pPr>
      <w:hyperlink r:id="rId9">
        <w:r w:rsidR="0347546D" w:rsidRPr="00461981">
          <w:rPr>
            <w:rStyle w:val="Hyperlink"/>
            <w:rFonts w:cstheme="minorHAnsi"/>
            <w:rtl/>
            <w:lang w:eastAsia="ps" w:bidi="ps-AF"/>
          </w:rPr>
          <w:t xml:space="preserve">د </w:t>
        </w:r>
        <w:r w:rsidR="0347546D" w:rsidRPr="00461981">
          <w:rPr>
            <w:rStyle w:val="Hyperlink"/>
            <w:rFonts w:cstheme="minorHAnsi"/>
            <w:lang w:eastAsia="ps" w:bidi="en-US"/>
          </w:rPr>
          <w:t>VMBA</w:t>
        </w:r>
        <w:r w:rsidR="0347546D" w:rsidRPr="00461981">
          <w:rPr>
            <w:rStyle w:val="Hyperlink"/>
            <w:rFonts w:cstheme="minorHAnsi"/>
            <w:rtl/>
            <w:lang w:eastAsia="ps" w:bidi="ps-AF"/>
          </w:rPr>
          <w:t xml:space="preserve"> مسیر حالات</w:t>
        </w:r>
      </w:hyperlink>
      <w:r w:rsidR="0347546D" w:rsidRPr="00461981">
        <w:rPr>
          <w:rFonts w:cstheme="minorHAnsi"/>
          <w:rtl/>
          <w:lang w:eastAsia="ps" w:bidi="ps-AF"/>
        </w:rPr>
        <w:t>: په غره کې د موټرسایکل چلولو مسیرونه</w:t>
      </w:r>
    </w:p>
    <w:p w14:paraId="53D2EF7B" w14:textId="31A97761" w:rsidR="005E4797" w:rsidRPr="00461981" w:rsidRDefault="00000000" w:rsidP="0059024A">
      <w:pPr>
        <w:pStyle w:val="ListParagraph"/>
        <w:numPr>
          <w:ilvl w:val="1"/>
          <w:numId w:val="9"/>
        </w:numPr>
        <w:bidi/>
        <w:rPr>
          <w:rFonts w:cstheme="minorHAnsi"/>
        </w:rPr>
      </w:pPr>
      <w:hyperlink r:id="rId10">
        <w:r w:rsidR="0347546D" w:rsidRPr="00461981">
          <w:rPr>
            <w:rStyle w:val="Hyperlink"/>
            <w:rFonts w:cstheme="minorHAnsi"/>
            <w:rtl/>
            <w:lang w:eastAsia="ps" w:bidi="ps-AF"/>
          </w:rPr>
          <w:t xml:space="preserve">د </w:t>
        </w:r>
        <w:r w:rsidR="0347546D" w:rsidRPr="00461981">
          <w:rPr>
            <w:rStyle w:val="Hyperlink"/>
            <w:rFonts w:cstheme="minorHAnsi"/>
            <w:lang w:eastAsia="ps" w:bidi="en-US"/>
          </w:rPr>
          <w:t>GMC</w:t>
        </w:r>
        <w:r w:rsidR="0347546D" w:rsidRPr="00461981">
          <w:rPr>
            <w:rStyle w:val="Hyperlink"/>
            <w:rFonts w:cstheme="minorHAnsi"/>
            <w:rtl/>
            <w:lang w:eastAsia="ps" w:bidi="ps-AF"/>
          </w:rPr>
          <w:t xml:space="preserve"> مسیر حالات</w:t>
        </w:r>
      </w:hyperlink>
      <w:r w:rsidR="0347546D" w:rsidRPr="00461981">
        <w:rPr>
          <w:rFonts w:cstheme="minorHAnsi"/>
          <w:rtl/>
          <w:lang w:eastAsia="ps" w:bidi="ps-AF"/>
        </w:rPr>
        <w:t xml:space="preserve">: د اوږد مسیر سیستم خبرتیاوې </w:t>
      </w:r>
    </w:p>
    <w:p w14:paraId="55FDDCA5" w14:textId="4D558966" w:rsidR="00EE515C" w:rsidRPr="00461981" w:rsidRDefault="00000000" w:rsidP="00621C25">
      <w:pPr>
        <w:pStyle w:val="ListParagraph"/>
        <w:numPr>
          <w:ilvl w:val="1"/>
          <w:numId w:val="9"/>
        </w:numPr>
        <w:bidi/>
        <w:rPr>
          <w:rFonts w:cstheme="minorHAnsi"/>
        </w:rPr>
      </w:pPr>
      <w:hyperlink r:id="rId11">
        <w:r w:rsidR="0347546D" w:rsidRPr="00461981">
          <w:rPr>
            <w:rStyle w:val="Hyperlink"/>
            <w:rFonts w:cstheme="minorHAnsi"/>
            <w:rtl/>
            <w:lang w:eastAsia="ps" w:bidi="ps-AF"/>
          </w:rPr>
          <w:t>د وېرمونټ ایالت پارکونه:</w:t>
        </w:r>
      </w:hyperlink>
      <w:r w:rsidR="0347546D" w:rsidRPr="00461981">
        <w:rPr>
          <w:rFonts w:cstheme="minorHAnsi"/>
          <w:rtl/>
          <w:lang w:eastAsia="ps" w:bidi="ps-AF"/>
        </w:rPr>
        <w:t xml:space="preserve"> د اوسنو پارکونو او د ځای د بندیزونو ایالتي پارک نوملړ</w:t>
      </w:r>
    </w:p>
    <w:p w14:paraId="55F24351" w14:textId="6584DAA1" w:rsidR="00515931" w:rsidRPr="00461981" w:rsidRDefault="00000000" w:rsidP="00621C25">
      <w:pPr>
        <w:pStyle w:val="ListParagraph"/>
        <w:numPr>
          <w:ilvl w:val="1"/>
          <w:numId w:val="9"/>
        </w:numPr>
        <w:bidi/>
        <w:rPr>
          <w:rFonts w:cstheme="minorHAnsi"/>
        </w:rPr>
      </w:pPr>
      <w:hyperlink r:id="rId12" w:history="1">
        <w:r w:rsidR="00DF02F4" w:rsidRPr="00461981">
          <w:rPr>
            <w:rStyle w:val="Hyperlink"/>
            <w:rFonts w:cstheme="minorHAnsi"/>
            <w:rtl/>
            <w:lang w:eastAsia="ps" w:bidi="ps-AF"/>
          </w:rPr>
          <w:t>د ایالتي پارک لامبو وهنه</w:t>
        </w:r>
      </w:hyperlink>
      <w:r w:rsidR="00515931" w:rsidRPr="00461981">
        <w:rPr>
          <w:rFonts w:cstheme="minorHAnsi"/>
          <w:rtl/>
          <w:lang w:eastAsia="ps" w:bidi="ps-AF"/>
        </w:rPr>
        <w:t>: په ایالتي پارکونو کې د ساحل، لامبو وهلو بندیزونه</w:t>
      </w:r>
    </w:p>
    <w:p w14:paraId="59BCDE13" w14:textId="34C444C1" w:rsidR="0085084B" w:rsidRPr="00461981" w:rsidRDefault="00000000" w:rsidP="00621C25">
      <w:pPr>
        <w:pStyle w:val="ListParagraph"/>
        <w:numPr>
          <w:ilvl w:val="1"/>
          <w:numId w:val="9"/>
        </w:numPr>
        <w:bidi/>
        <w:rPr>
          <w:rFonts w:cstheme="minorHAnsi"/>
        </w:rPr>
      </w:pPr>
      <w:hyperlink r:id="rId13" w:history="1">
        <w:r w:rsidR="0085084B" w:rsidRPr="00461981">
          <w:rPr>
            <w:rStyle w:val="Hyperlink"/>
            <w:rFonts w:cstheme="minorHAnsi"/>
            <w:rtl/>
            <w:lang w:eastAsia="ps" w:bidi="ps-AF"/>
          </w:rPr>
          <w:t>د ساینوبیکټیریا مالومولو نخشه</w:t>
        </w:r>
      </w:hyperlink>
      <w:r w:rsidR="0085084B" w:rsidRPr="00461981">
        <w:rPr>
          <w:rFonts w:cstheme="minorHAnsi"/>
          <w:rtl/>
          <w:lang w:eastAsia="ps" w:bidi="ps-AF"/>
        </w:rPr>
        <w:t>: د لامبو راپور شوي حالات</w:t>
      </w:r>
    </w:p>
    <w:p w14:paraId="6089EBDA" w14:textId="688E7A06" w:rsidR="005A35BA" w:rsidRPr="00461981" w:rsidRDefault="00000000" w:rsidP="00621C25">
      <w:pPr>
        <w:pStyle w:val="ListParagraph"/>
        <w:numPr>
          <w:ilvl w:val="1"/>
          <w:numId w:val="9"/>
        </w:numPr>
        <w:bidi/>
        <w:rPr>
          <w:rFonts w:cstheme="minorHAnsi"/>
        </w:rPr>
      </w:pPr>
      <w:hyperlink r:id="rId14" w:history="1">
        <w:r w:rsidR="005A35BA" w:rsidRPr="00461981">
          <w:rPr>
            <w:rStyle w:val="Hyperlink"/>
            <w:rFonts w:cstheme="minorHAnsi"/>
            <w:rtl/>
            <w:lang w:eastAsia="ps" w:bidi="ps-AF"/>
          </w:rPr>
          <w:t>کبانو او ځنګلي ځناورو ته لاسرسی</w:t>
        </w:r>
      </w:hyperlink>
      <w:r w:rsidR="00A93B3C" w:rsidRPr="00461981">
        <w:rPr>
          <w:rFonts w:cstheme="minorHAnsi"/>
          <w:rtl/>
          <w:lang w:eastAsia="ps" w:bidi="ps-AF"/>
        </w:rPr>
        <w:t>: د لاسرسي د سیمې بندیزونه</w:t>
      </w:r>
    </w:p>
    <w:p w14:paraId="28629179" w14:textId="77777777" w:rsidR="004E5811" w:rsidRPr="00461981" w:rsidRDefault="0347546D" w:rsidP="00D73962">
      <w:pPr>
        <w:bidi/>
        <w:jc w:val="both"/>
        <w:rPr>
          <w:rFonts w:cstheme="minorHAnsi"/>
        </w:rPr>
      </w:pPr>
      <w:r w:rsidRPr="00461981">
        <w:rPr>
          <w:rFonts w:cstheme="minorHAnsi"/>
          <w:b/>
          <w:bCs/>
          <w:rtl/>
          <w:lang w:eastAsia="ps" w:bidi="ps-AF"/>
        </w:rPr>
        <w:t xml:space="preserve">احتیاط وکړئ. </w:t>
      </w:r>
      <w:r w:rsidRPr="00461981">
        <w:rPr>
          <w:rFonts w:cstheme="minorHAnsi"/>
          <w:rtl/>
          <w:lang w:eastAsia="ps" w:bidi="ps-AF"/>
        </w:rPr>
        <w:t xml:space="preserve">د </w:t>
      </w:r>
      <w:r w:rsidRPr="00461981">
        <w:rPr>
          <w:rFonts w:cstheme="minorHAnsi"/>
          <w:lang w:eastAsia="ps" w:bidi="en-US"/>
        </w:rPr>
        <w:t>ANR</w:t>
      </w:r>
      <w:r w:rsidRPr="00461981">
        <w:rPr>
          <w:rFonts w:cstheme="minorHAnsi"/>
          <w:rtl/>
          <w:lang w:eastAsia="ps" w:bidi="ps-AF"/>
        </w:rPr>
        <w:t xml:space="preserve"> کاري ډله د ساتېري د لاسرسي ځایونو ګوري او د اړتیا سره سم بندیزونه یا اخطارونه پوسټ کوي. کېدی شي د سیندونو غاړې لا اوس هم ډېرې اوبه ولري او بې ثباته وي. کېدی شي مسیرونه خټین وي یا غورځیدلي ونو بند کړي وي. کېدی شي سېلابي اوبو سړکونه او د ګاډو درولو ځایونه زیانمن کړي وي. </w:t>
      </w:r>
    </w:p>
    <w:p w14:paraId="75FC9853" w14:textId="3ED910B4" w:rsidR="005E4797" w:rsidRPr="00461981" w:rsidRDefault="0005389D" w:rsidP="00D73962">
      <w:pPr>
        <w:bidi/>
        <w:jc w:val="both"/>
        <w:rPr>
          <w:rFonts w:cstheme="minorHAnsi"/>
        </w:rPr>
      </w:pPr>
      <w:r w:rsidRPr="00461981">
        <w:rPr>
          <w:rFonts w:cstheme="minorHAnsi"/>
          <w:rtl/>
          <w:lang w:eastAsia="ps" w:bidi="ps-AF"/>
        </w:rPr>
        <w:t xml:space="preserve">که چیرې تاسو د ساتېري په کوم ځای کې د خطرناکو حالاتو سره مخ شئ، نو مهرباني وکړئ له دغه سیمې ډډه وکړئ او پخپله د مرمت کولو هڅه مه کوئ. </w:t>
      </w:r>
    </w:p>
    <w:p w14:paraId="4F5057CB" w14:textId="3CEC372F" w:rsidR="00DA61ED" w:rsidRPr="00461981" w:rsidRDefault="00E249A6" w:rsidP="00D73962">
      <w:pPr>
        <w:bidi/>
        <w:jc w:val="both"/>
        <w:rPr>
          <w:rFonts w:cstheme="minorHAnsi"/>
        </w:rPr>
      </w:pPr>
      <w:r w:rsidRPr="00461981">
        <w:rPr>
          <w:rFonts w:cstheme="minorHAnsi"/>
          <w:b/>
          <w:bCs/>
          <w:rtl/>
          <w:lang w:eastAsia="ps" w:bidi="ps-AF"/>
        </w:rPr>
        <w:t xml:space="preserve">د رضاکارۍ پلان جوړ کړئ. </w:t>
      </w:r>
      <w:r w:rsidRPr="00461981">
        <w:rPr>
          <w:rFonts w:cstheme="minorHAnsi"/>
          <w:rtl/>
          <w:lang w:eastAsia="ps" w:bidi="ps-AF"/>
        </w:rPr>
        <w:t xml:space="preserve">که چېرې شرایط د غرختنې، سایکل چلونې یا بل کوم ساتېري لپاره مناسب نه وي، نو په رضاکارۍ غور وکړئ. د نوم لیکنې او د هغې ځای سره اړیکه نیولو لپاره چيرته چې ترټولو زیاته اړتیا وي </w:t>
      </w:r>
      <w:r w:rsidR="00000000">
        <w:fldChar w:fldCharType="begin"/>
      </w:r>
      <w:r w:rsidR="00000000">
        <w:instrText>HYPERLINK "https://www.vermont.gov/volunteer"</w:instrText>
      </w:r>
      <w:r w:rsidR="00000000">
        <w:fldChar w:fldCharType="separate"/>
      </w:r>
      <w:r w:rsidR="00FE5398" w:rsidRPr="00461981">
        <w:rPr>
          <w:rStyle w:val="Hyperlink"/>
          <w:rFonts w:cstheme="minorHAnsi"/>
          <w:lang w:eastAsia="ps" w:bidi="en-US"/>
        </w:rPr>
        <w:t>Vermont.gov/Volunteer</w:t>
      </w:r>
      <w:r w:rsidR="00000000">
        <w:rPr>
          <w:rStyle w:val="Hyperlink"/>
          <w:rFonts w:cstheme="minorHAnsi"/>
          <w:lang w:eastAsia="ps" w:bidi="en-US"/>
        </w:rPr>
        <w:fldChar w:fldCharType="end"/>
      </w:r>
      <w:r w:rsidRPr="00461981">
        <w:rPr>
          <w:rFonts w:cstheme="minorHAnsi"/>
          <w:rtl/>
          <w:lang w:eastAsia="ps" w:bidi="ps-AF"/>
        </w:rPr>
        <w:t xml:space="preserve"> وګورئ. همدارنګه تاسو کولی شئ په خپله سیمه کې د رضاکارانو د ځایي هڅو سره یوځای شئ. </w:t>
      </w:r>
    </w:p>
    <w:p w14:paraId="72EF6982" w14:textId="4D0DDB58" w:rsidR="00E2525A" w:rsidRPr="00461981" w:rsidRDefault="00E756E5" w:rsidP="00D73962">
      <w:pPr>
        <w:bidi/>
        <w:jc w:val="both"/>
        <w:rPr>
          <w:rFonts w:eastAsia="Calibri" w:cstheme="minorHAnsi"/>
          <w:b/>
          <w:bCs/>
        </w:rPr>
      </w:pPr>
      <w:r w:rsidRPr="00461981">
        <w:rPr>
          <w:rFonts w:cstheme="minorHAnsi"/>
          <w:rtl/>
          <w:lang w:eastAsia="ps" w:bidi="ps-AF"/>
        </w:rPr>
        <w:lastRenderedPageBreak/>
        <w:t>د طبیعي سرچینو ادارې [</w:t>
      </w:r>
      <w:r w:rsidRPr="00461981">
        <w:rPr>
          <w:rFonts w:cstheme="minorHAnsi"/>
          <w:lang w:eastAsia="ps" w:bidi="en-US"/>
        </w:rPr>
        <w:t>Agency of Natural Resources</w:t>
      </w:r>
      <w:r w:rsidRPr="00461981">
        <w:rPr>
          <w:rFonts w:cstheme="minorHAnsi"/>
          <w:rtl/>
          <w:lang w:eastAsia="ps" w:bidi="ps-AF"/>
        </w:rPr>
        <w:t>]، د چاپېریال د ساتنې څانګې [</w:t>
      </w:r>
      <w:r w:rsidRPr="00461981">
        <w:rPr>
          <w:rFonts w:cstheme="minorHAnsi"/>
          <w:lang w:eastAsia="ps" w:bidi="en-US"/>
        </w:rPr>
        <w:t>Department of Environmental Conservation</w:t>
      </w:r>
      <w:r w:rsidRPr="00461981">
        <w:rPr>
          <w:rFonts w:cstheme="minorHAnsi"/>
          <w:rtl/>
          <w:lang w:eastAsia="ps" w:bidi="ps-AF"/>
        </w:rPr>
        <w:t>]، د کبانو او ځنګلي ځناورو څانګې [</w:t>
      </w:r>
      <w:r w:rsidRPr="00461981">
        <w:rPr>
          <w:rFonts w:cstheme="minorHAnsi"/>
          <w:lang w:eastAsia="ps" w:bidi="en-US"/>
        </w:rPr>
        <w:t>Fish and Wildlife Department</w:t>
      </w:r>
      <w:r w:rsidRPr="00461981">
        <w:rPr>
          <w:rFonts w:cstheme="minorHAnsi"/>
          <w:rtl/>
          <w:lang w:eastAsia="ps" w:bidi="ps-AF"/>
        </w:rPr>
        <w:t>] یا د ځنګلونو، پارکونو، او ساتېري د څانګې [</w:t>
      </w:r>
      <w:r w:rsidRPr="00461981">
        <w:rPr>
          <w:rFonts w:cstheme="minorHAnsi"/>
          <w:lang w:eastAsia="ps" w:bidi="en-US"/>
        </w:rPr>
        <w:t>Department of Forests, Parks, and Recreation</w:t>
      </w:r>
      <w:r w:rsidRPr="00461981">
        <w:rPr>
          <w:rFonts w:cstheme="minorHAnsi"/>
          <w:rtl/>
          <w:lang w:eastAsia="ps" w:bidi="ps-AF"/>
        </w:rPr>
        <w:t xml:space="preserve">] له خوا د سېلاب څخه د بیاابادونې د سرچینو په اړه د نورو مالوماتو لپاره وګورئ </w:t>
      </w:r>
      <w:r w:rsidR="00000000">
        <w:fldChar w:fldCharType="begin"/>
      </w:r>
      <w:r w:rsidR="00000000">
        <w:instrText>HYPERLINK "https://ANR.Vermont.gov/Flood"</w:instrText>
      </w:r>
      <w:r w:rsidR="00000000">
        <w:fldChar w:fldCharType="separate"/>
      </w:r>
      <w:r w:rsidRPr="00461981">
        <w:rPr>
          <w:rStyle w:val="Hyperlink"/>
          <w:rFonts w:cstheme="minorHAnsi"/>
          <w:lang w:eastAsia="ps" w:bidi="en-US"/>
        </w:rPr>
        <w:t>https://ANR.Vermont.gov/Flood</w:t>
      </w:r>
      <w:r w:rsidR="00000000">
        <w:rPr>
          <w:rStyle w:val="Hyperlink"/>
          <w:rFonts w:cstheme="minorHAnsi"/>
          <w:lang w:eastAsia="ps" w:bidi="en-US"/>
        </w:rPr>
        <w:fldChar w:fldCharType="end"/>
      </w:r>
      <w:r w:rsidRPr="00461981">
        <w:rPr>
          <w:rFonts w:cstheme="minorHAnsi"/>
          <w:rtl/>
          <w:lang w:eastAsia="ps" w:bidi="ps-AF"/>
        </w:rPr>
        <w:t>.</w:t>
      </w:r>
    </w:p>
    <w:p w14:paraId="378B7A9D" w14:textId="77777777" w:rsidR="00E76607" w:rsidRPr="00461981" w:rsidRDefault="00E76607" w:rsidP="00E76607">
      <w:pPr>
        <w:bidi/>
        <w:jc w:val="center"/>
        <w:rPr>
          <w:rFonts w:cstheme="minorHAnsi"/>
        </w:rPr>
      </w:pPr>
      <w:r w:rsidRPr="00461981">
        <w:rPr>
          <w:rFonts w:cstheme="minorHAnsi"/>
          <w:rtl/>
          <w:lang w:eastAsia="ps" w:bidi="ps-AF"/>
        </w:rPr>
        <w:t>###</w:t>
      </w:r>
    </w:p>
    <w:p w14:paraId="7740C9F0" w14:textId="7FA4DE41" w:rsidR="005E4797" w:rsidRPr="00461981" w:rsidRDefault="005E4797" w:rsidP="005E4797">
      <w:pPr>
        <w:bidi/>
        <w:rPr>
          <w:rFonts w:cstheme="minorHAnsi"/>
        </w:rPr>
      </w:pPr>
      <w:r w:rsidRPr="00461981">
        <w:rPr>
          <w:rFonts w:cstheme="minorHAnsi"/>
          <w:b/>
          <w:bCs/>
          <w:rtl/>
          <w:lang w:eastAsia="ps" w:bidi="ps-AF"/>
        </w:rPr>
        <w:t xml:space="preserve">د توپیر نه کولو خبرتیا: </w:t>
      </w:r>
    </w:p>
    <w:p w14:paraId="0B8FE936" w14:textId="77777777" w:rsidR="005E4797" w:rsidRPr="00461981" w:rsidRDefault="005E4797" w:rsidP="00D73962">
      <w:pPr>
        <w:bidi/>
        <w:jc w:val="both"/>
        <w:rPr>
          <w:rFonts w:cstheme="minorHAnsi"/>
        </w:rPr>
      </w:pPr>
      <w:r w:rsidRPr="00461981">
        <w:rPr>
          <w:rFonts w:cstheme="minorHAnsi"/>
          <w:rtl/>
          <w:lang w:eastAsia="ps" w:bidi="ps-AF"/>
        </w:rPr>
        <w:t>د ورمونټ د طبیعي سرچینو اداره [</w:t>
      </w:r>
      <w:r w:rsidRPr="00461981">
        <w:rPr>
          <w:rFonts w:cstheme="minorHAnsi"/>
          <w:lang w:eastAsia="ps" w:bidi="en-US"/>
        </w:rPr>
        <w:t>Vermont Agency of Natural Resources] (ANR</w:t>
      </w:r>
      <w:r w:rsidRPr="00461981">
        <w:rPr>
          <w:rFonts w:cstheme="minorHAnsi"/>
          <w:rtl/>
          <w:lang w:eastAsia="ps" w:bidi="ps-AF"/>
        </w:rPr>
        <w:t>) خپل پروګرامونه، خدمتونه، او کړنې د توکم، مذهب، عقیدې، رنګ، ملي هویت (په ګډون د محدود انګلیسي وړتیا)، نسب، د زېږون ځای، معیوبيت، عمر، مدني حالت، جنس، جنسي څرنګوالي، جنسي پېژندګلو، یا د سینې شیدې ورکولو (مور او ماشوم) پر اساس د توپیر کولو پرته ترسره کوي.</w:t>
      </w:r>
    </w:p>
    <w:p w14:paraId="2AF27B2F" w14:textId="77777777" w:rsidR="005E4797" w:rsidRPr="00906C32" w:rsidRDefault="005E4797" w:rsidP="005E4797">
      <w:pPr>
        <w:bidi/>
        <w:rPr>
          <w:rFonts w:cstheme="minorHAnsi"/>
        </w:rPr>
      </w:pPr>
      <w:r w:rsidRPr="00906C32">
        <w:rPr>
          <w:rFonts w:cstheme="minorHAnsi"/>
          <w:b/>
          <w:bCs/>
          <w:rtl/>
          <w:lang w:eastAsia="ps" w:bidi="ps-AF"/>
        </w:rPr>
        <w:t xml:space="preserve">ژبې ته د لاسرسي خبرتیا: </w:t>
      </w:r>
    </w:p>
    <w:p w14:paraId="0D87AFA8" w14:textId="0EE2BA25" w:rsidR="00566B6E" w:rsidRPr="00906C32" w:rsidRDefault="005E4797" w:rsidP="00450F81">
      <w:pPr>
        <w:bidi/>
        <w:spacing w:after="0" w:line="240" w:lineRule="auto"/>
        <w:rPr>
          <w:rFonts w:cstheme="minorHAnsi"/>
        </w:rPr>
      </w:pPr>
      <w:r w:rsidRPr="00906C32">
        <w:rPr>
          <w:rFonts w:cstheme="minorHAnsi"/>
          <w:rtl/>
          <w:lang w:eastAsia="ps" w:bidi="ps-AF"/>
        </w:rPr>
        <w:t>پوښتنې یا شکایتونه</w:t>
      </w:r>
      <w:r w:rsidRPr="00906C32">
        <w:rPr>
          <w:rFonts w:eastAsia="Calibri" w:cstheme="minorHAnsi"/>
        </w:rPr>
        <w:t xml:space="preserve">/FREE LANGUAGE SERVICES ǀ SERVICES LINGUISTIQUES GRATUITS | </w:t>
      </w:r>
      <w:proofErr w:type="spellStart"/>
      <w:r w:rsidRPr="00906C32">
        <w:rPr>
          <w:rFonts w:ascii="Nirmala UI" w:eastAsia="Calibri" w:hAnsi="Nirmala UI" w:cs="Nirmala UI"/>
        </w:rPr>
        <w:t>भाषासम्बन्धी</w:t>
      </w:r>
      <w:proofErr w:type="spellEnd"/>
      <w:r w:rsidRPr="00906C32">
        <w:rPr>
          <w:rFonts w:eastAsia="Calibri" w:cstheme="minorHAnsi"/>
        </w:rPr>
        <w:t xml:space="preserve"> </w:t>
      </w:r>
      <w:proofErr w:type="spellStart"/>
      <w:r w:rsidRPr="00906C32">
        <w:rPr>
          <w:rFonts w:ascii="Nirmala UI" w:eastAsia="Calibri" w:hAnsi="Nirmala UI" w:cs="Nirmala UI"/>
        </w:rPr>
        <w:t>नि</w:t>
      </w:r>
      <w:r w:rsidRPr="00906C32">
        <w:rPr>
          <w:rFonts w:eastAsia="Calibri" w:cstheme="minorHAnsi"/>
        </w:rPr>
        <w:t>:</w:t>
      </w:r>
      <w:r w:rsidRPr="00906C32">
        <w:rPr>
          <w:rFonts w:ascii="Nirmala UI" w:eastAsia="Calibri" w:hAnsi="Nirmala UI" w:cs="Nirmala UI"/>
        </w:rPr>
        <w:t>शुल्क</w:t>
      </w:r>
      <w:proofErr w:type="spellEnd"/>
      <w:r w:rsidRPr="00906C32">
        <w:rPr>
          <w:rFonts w:eastAsia="Calibri" w:cstheme="minorHAnsi"/>
        </w:rPr>
        <w:t xml:space="preserve"> </w:t>
      </w:r>
      <w:proofErr w:type="spellStart"/>
      <w:r w:rsidRPr="00906C32">
        <w:rPr>
          <w:rFonts w:ascii="Nirmala UI" w:eastAsia="Calibri" w:hAnsi="Nirmala UI" w:cs="Nirmala UI"/>
        </w:rPr>
        <w:t>सेवाहरू</w:t>
      </w:r>
      <w:proofErr w:type="spellEnd"/>
      <w:r w:rsidRPr="00906C32">
        <w:rPr>
          <w:rFonts w:eastAsia="Calibri" w:cstheme="minorHAnsi"/>
        </w:rPr>
        <w:t xml:space="preserve"> ǀ SERVICIOS GRATUITOS DE IDIOMAS ǀ </w:t>
      </w:r>
      <w:r w:rsidRPr="00906C32">
        <w:rPr>
          <w:rFonts w:ascii="MS Gothic" w:eastAsia="MS Gothic" w:hAnsi="MS Gothic" w:cs="MS Gothic" w:hint="eastAsia"/>
        </w:rPr>
        <w:t>免費語言服務</w:t>
      </w:r>
      <w:r w:rsidRPr="00906C32">
        <w:rPr>
          <w:rFonts w:eastAsia="Calibri" w:cstheme="minorHAnsi"/>
        </w:rPr>
        <w:t xml:space="preserve"> | BESPLATNE JEZIČKE USLUGE ǀ БЕСПЛАТНЫЕ УСЛУГИ ПЕРЕВОДА | DỊCH VỤ NGÔN NGỮ MIỄN PHÍ ǀ </w:t>
      </w:r>
      <w:r w:rsidRPr="00906C32">
        <w:rPr>
          <w:rFonts w:ascii="MS Gothic" w:eastAsia="MS Gothic" w:hAnsi="MS Gothic" w:cs="MS Gothic" w:hint="eastAsia"/>
        </w:rPr>
        <w:t>無料通訳サービス</w:t>
      </w:r>
      <w:r w:rsidRPr="00906C32">
        <w:rPr>
          <w:rFonts w:eastAsia="Calibri" w:cstheme="minorHAnsi"/>
        </w:rPr>
        <w:t xml:space="preserve"> ǀ </w:t>
      </w:r>
      <w:proofErr w:type="spellStart"/>
      <w:r w:rsidRPr="00906C32">
        <w:rPr>
          <w:rFonts w:ascii="Ebrima" w:eastAsia="Calibri" w:hAnsi="Ebrima" w:cs="Ebrima"/>
        </w:rPr>
        <w:t>ነጻ</w:t>
      </w:r>
      <w:proofErr w:type="spellEnd"/>
      <w:r w:rsidRPr="00906C32">
        <w:rPr>
          <w:rFonts w:eastAsia="Calibri" w:cstheme="minorHAnsi"/>
        </w:rPr>
        <w:t xml:space="preserve"> </w:t>
      </w:r>
      <w:proofErr w:type="spellStart"/>
      <w:r w:rsidRPr="00906C32">
        <w:rPr>
          <w:rFonts w:ascii="Ebrima" w:eastAsia="Calibri" w:hAnsi="Ebrima" w:cs="Ebrima"/>
        </w:rPr>
        <w:t>የቋንቋ</w:t>
      </w:r>
      <w:proofErr w:type="spellEnd"/>
      <w:r w:rsidRPr="00906C32">
        <w:rPr>
          <w:rFonts w:eastAsia="Calibri" w:cstheme="minorHAnsi"/>
        </w:rPr>
        <w:t xml:space="preserve"> </w:t>
      </w:r>
      <w:proofErr w:type="spellStart"/>
      <w:r w:rsidRPr="00906C32">
        <w:rPr>
          <w:rFonts w:ascii="Ebrima" w:eastAsia="Calibri" w:hAnsi="Ebrima" w:cs="Ebrima"/>
        </w:rPr>
        <w:t>አገልግሎቶች</w:t>
      </w:r>
      <w:proofErr w:type="spellEnd"/>
      <w:r w:rsidRPr="00906C32">
        <w:rPr>
          <w:rFonts w:eastAsia="Calibri" w:cstheme="minorHAnsi"/>
        </w:rPr>
        <w:t xml:space="preserve"> | HUDUMA ZA MSAADA WA LUGHA BILA MALIPO | BESPLATNE JEZIČKE USLUGE | </w:t>
      </w:r>
      <w:proofErr w:type="spellStart"/>
      <w:r w:rsidRPr="00906C32">
        <w:rPr>
          <w:rFonts w:ascii="Myanmar Text" w:eastAsia="Calibri" w:hAnsi="Myanmar Text" w:cs="Myanmar Text"/>
        </w:rPr>
        <w:t>အခမဲ</w:t>
      </w:r>
      <w:proofErr w:type="spellEnd"/>
      <w:r w:rsidRPr="00906C32">
        <w:rPr>
          <w:rFonts w:ascii="Myanmar Text" w:eastAsia="Calibri" w:hAnsi="Myanmar Text" w:cs="Myanmar Text"/>
        </w:rPr>
        <w:t>့</w:t>
      </w:r>
      <w:r w:rsidRPr="00906C32">
        <w:rPr>
          <w:rFonts w:eastAsia="Calibri" w:cstheme="minorHAnsi"/>
        </w:rPr>
        <w:t xml:space="preserve"> </w:t>
      </w:r>
      <w:proofErr w:type="spellStart"/>
      <w:r w:rsidRPr="00906C32">
        <w:rPr>
          <w:rFonts w:ascii="Myanmar Text" w:eastAsia="Calibri" w:hAnsi="Myanmar Text" w:cs="Myanmar Text"/>
        </w:rPr>
        <w:t>ဘာသာစကား</w:t>
      </w:r>
      <w:proofErr w:type="spellEnd"/>
      <w:r w:rsidRPr="00906C32">
        <w:rPr>
          <w:rFonts w:eastAsia="Calibri" w:cstheme="minorHAnsi"/>
        </w:rPr>
        <w:t xml:space="preserve"> </w:t>
      </w:r>
      <w:proofErr w:type="spellStart"/>
      <w:r w:rsidRPr="00906C32">
        <w:rPr>
          <w:rFonts w:ascii="Myanmar Text" w:eastAsia="Calibri" w:hAnsi="Myanmar Text" w:cs="Myanmar Text"/>
        </w:rPr>
        <w:t>ဝန်ဆောင်မှုများ</w:t>
      </w:r>
      <w:proofErr w:type="spellEnd"/>
      <w:r w:rsidRPr="00906C32">
        <w:rPr>
          <w:rFonts w:eastAsia="Calibri" w:cstheme="minorHAnsi"/>
        </w:rPr>
        <w:t xml:space="preserve"> | ADEEGYO LUUQADA AH OO BILAASH AH  ǀ </w:t>
      </w:r>
      <w:proofErr w:type="spellStart"/>
      <w:r w:rsidRPr="00906C32">
        <w:rPr>
          <w:rFonts w:eastAsia="Calibri" w:cstheme="minorHAnsi"/>
        </w:rPr>
        <w:t>خدمات</w:t>
      </w:r>
      <w:proofErr w:type="spellEnd"/>
      <w:r w:rsidRPr="00906C32">
        <w:rPr>
          <w:rFonts w:eastAsia="Calibri" w:cstheme="minorHAnsi"/>
        </w:rPr>
        <w:t xml:space="preserve"> </w:t>
      </w:r>
      <w:proofErr w:type="spellStart"/>
      <w:r w:rsidRPr="00906C32">
        <w:rPr>
          <w:rFonts w:eastAsia="Calibri" w:cstheme="minorHAnsi"/>
        </w:rPr>
        <w:t>لغة</w:t>
      </w:r>
      <w:proofErr w:type="spellEnd"/>
      <w:r w:rsidRPr="00906C32">
        <w:rPr>
          <w:rFonts w:eastAsia="Calibri" w:cstheme="minorHAnsi"/>
        </w:rPr>
        <w:t xml:space="preserve"> </w:t>
      </w:r>
      <w:proofErr w:type="spellStart"/>
      <w:r w:rsidRPr="00906C32">
        <w:rPr>
          <w:rFonts w:eastAsia="Calibri" w:cstheme="minorHAnsi"/>
        </w:rPr>
        <w:t>مجانية</w:t>
      </w:r>
      <w:proofErr w:type="spellEnd"/>
      <w:r w:rsidRPr="00906C32">
        <w:rPr>
          <w:rFonts w:eastAsia="Calibri" w:cstheme="minorHAnsi"/>
        </w:rPr>
        <w:t xml:space="preserve">: </w:t>
      </w:r>
      <w:r w:rsidRPr="00906C32">
        <w:rPr>
          <w:rFonts w:cstheme="minorHAnsi"/>
          <w:rtl/>
          <w:lang w:eastAsia="ps" w:bidi="ps-AF"/>
        </w:rPr>
        <w:t xml:space="preserve">: </w:t>
      </w:r>
      <w:hyperlink r:id="rId15" w:history="1">
        <w:r w:rsidRPr="00906C32">
          <w:rPr>
            <w:rStyle w:val="Hyperlink"/>
            <w:rFonts w:cstheme="minorHAnsi"/>
            <w:i/>
            <w:iCs/>
            <w:lang w:eastAsia="ps" w:bidi="en-US"/>
          </w:rPr>
          <w:t>anr.civilrights@vermont.gov</w:t>
        </w:r>
      </w:hyperlink>
      <w:r w:rsidRPr="00906C32">
        <w:rPr>
          <w:rFonts w:cstheme="minorHAnsi"/>
          <w:rtl/>
          <w:lang w:eastAsia="ps" w:bidi="ps-AF"/>
        </w:rPr>
        <w:t xml:space="preserve"> یا </w:t>
      </w:r>
      <w:r w:rsidRPr="00906C32">
        <w:rPr>
          <w:rFonts w:cstheme="minorHAnsi"/>
          <w:i/>
          <w:iCs/>
          <w:rtl/>
          <w:lang w:eastAsia="ps" w:bidi="ps-AF"/>
        </w:rPr>
        <w:t>802-636-7827</w:t>
      </w:r>
      <w:r w:rsidR="00906C32">
        <w:rPr>
          <w:rFonts w:cstheme="minorHAnsi"/>
          <w:i/>
          <w:iCs/>
          <w:lang w:eastAsia="ps" w:bidi="ps-AF"/>
        </w:rPr>
        <w:t>.</w:t>
      </w:r>
    </w:p>
    <w:sectPr w:rsidR="00566B6E" w:rsidRPr="00906C32" w:rsidSect="00CA2399">
      <w:footerReference w:type="default" r:id="rId16"/>
      <w:headerReference w:type="first" r:id="rId17"/>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BC132" w14:textId="77777777" w:rsidR="008D38B1" w:rsidRDefault="008D38B1" w:rsidP="00C946A9">
      <w:pPr>
        <w:spacing w:after="0" w:line="240" w:lineRule="auto"/>
      </w:pPr>
      <w:r>
        <w:separator/>
      </w:r>
    </w:p>
  </w:endnote>
  <w:endnote w:type="continuationSeparator" w:id="0">
    <w:p w14:paraId="6E92A8D0" w14:textId="77777777" w:rsidR="008D38B1" w:rsidRDefault="008D38B1" w:rsidP="00C946A9">
      <w:pPr>
        <w:spacing w:after="0" w:line="240" w:lineRule="auto"/>
      </w:pPr>
      <w:r>
        <w:continuationSeparator/>
      </w:r>
    </w:p>
  </w:endnote>
  <w:endnote w:type="continuationNotice" w:id="1">
    <w:p w14:paraId="75AC300E" w14:textId="77777777" w:rsidR="008D38B1" w:rsidRDefault="008D38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2"/>
      <w:gridCol w:w="1575"/>
      <w:gridCol w:w="3663"/>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bidi/>
            <w:rPr>
              <w:rFonts w:ascii="Arial" w:hAnsi="Arial" w:cs="Arial"/>
              <w:sz w:val="20"/>
            </w:rPr>
          </w:pPr>
          <w:r>
            <w:rPr>
              <w:sz w:val="20"/>
              <w:rtl/>
              <w:lang w:eastAsia="ps" w:bidi="ps-AF"/>
            </w:rPr>
            <w:t>مطبوعاتي اعلامیه</w:t>
          </w:r>
          <w:r>
            <w:rPr>
              <w:sz w:val="20"/>
              <w:rtl/>
              <w:lang w:eastAsia="ps" w:bidi="ps-AF"/>
            </w:rPr>
            <w:br/>
          </w:r>
        </w:p>
      </w:tc>
      <w:tc>
        <w:tcPr>
          <w:tcW w:w="1620" w:type="dxa"/>
        </w:tcPr>
        <w:p w14:paraId="1C810D5A" w14:textId="77777777" w:rsidR="0066744E" w:rsidRPr="00937FFC" w:rsidRDefault="0066744E" w:rsidP="0066744E">
          <w:pPr>
            <w:bidi/>
            <w:jc w:val="center"/>
            <w:rPr>
              <w:sz w:val="20"/>
            </w:rPr>
          </w:pPr>
          <w:r w:rsidRPr="00937FFC">
            <w:rPr>
              <w:sz w:val="20"/>
              <w:rtl/>
              <w:lang w:eastAsia="ps" w:bidi="ps-AF"/>
            </w:rPr>
            <w:t xml:space="preserve">مخ </w:t>
          </w:r>
          <w:r w:rsidRPr="00937FFC">
            <w:rPr>
              <w:b/>
              <w:bCs/>
              <w:sz w:val="20"/>
              <w:rtl/>
              <w:lang w:eastAsia="ps" w:bidi="ps-AF"/>
            </w:rPr>
            <w:fldChar w:fldCharType="begin"/>
          </w:r>
          <w:r w:rsidRPr="00937FFC">
            <w:rPr>
              <w:b/>
              <w:bCs/>
              <w:sz w:val="20"/>
              <w:rtl/>
              <w:lang w:eastAsia="ps" w:bidi="ps-AF"/>
            </w:rPr>
            <w:instrText xml:space="preserve"> PAGE  \* Arabic  \* MERGEFORMAT </w:instrText>
          </w:r>
          <w:r w:rsidRPr="00937FFC">
            <w:rPr>
              <w:b/>
              <w:bCs/>
              <w:sz w:val="20"/>
              <w:rtl/>
              <w:lang w:eastAsia="ps" w:bidi="ps-AF"/>
            </w:rPr>
            <w:fldChar w:fldCharType="separate"/>
          </w:r>
          <w:r>
            <w:rPr>
              <w:b/>
              <w:bCs/>
              <w:noProof/>
              <w:sz w:val="20"/>
              <w:rtl/>
              <w:lang w:eastAsia="ps" w:bidi="ps-AF"/>
            </w:rPr>
            <w:t>2</w:t>
          </w:r>
          <w:r w:rsidRPr="00937FFC">
            <w:rPr>
              <w:b/>
              <w:bCs/>
              <w:sz w:val="20"/>
              <w:rtl/>
              <w:lang w:eastAsia="ps" w:bidi="ps-AF"/>
            </w:rPr>
            <w:fldChar w:fldCharType="end"/>
          </w:r>
          <w:r w:rsidRPr="00937FFC">
            <w:rPr>
              <w:sz w:val="20"/>
              <w:rtl/>
              <w:lang w:eastAsia="ps" w:bidi="ps-AF"/>
            </w:rPr>
            <w:t xml:space="preserve"> له </w:t>
          </w:r>
          <w:r w:rsidRPr="00937FFC">
            <w:rPr>
              <w:sz w:val="20"/>
              <w:rtl/>
              <w:lang w:eastAsia="ps" w:bidi="ps-AF"/>
            </w:rPr>
            <w:fldChar w:fldCharType="begin"/>
          </w:r>
          <w:r w:rsidRPr="00937FFC">
            <w:rPr>
              <w:sz w:val="20"/>
              <w:rtl/>
              <w:lang w:eastAsia="ps" w:bidi="ps-AF"/>
            </w:rPr>
            <w:instrText xml:space="preserve"> NUMPAGES  \* Arabic  \* MERGEFORMAT </w:instrText>
          </w:r>
          <w:r w:rsidRPr="00937FFC">
            <w:rPr>
              <w:sz w:val="20"/>
              <w:rtl/>
              <w:lang w:eastAsia="ps" w:bidi="ps-AF"/>
            </w:rPr>
            <w:fldChar w:fldCharType="separate"/>
          </w:r>
          <w:r w:rsidRPr="00900C6F">
            <w:rPr>
              <w:b/>
              <w:bCs/>
              <w:noProof/>
              <w:sz w:val="20"/>
              <w:rtl/>
              <w:lang w:eastAsia="ps" w:bidi="ps-AF"/>
            </w:rPr>
            <w:t>2</w:t>
          </w:r>
          <w:r w:rsidRPr="00937FFC">
            <w:rPr>
              <w:b/>
              <w:bCs/>
              <w:noProof/>
              <w:sz w:val="20"/>
              <w:rtl/>
              <w:lang w:eastAsia="ps" w:bidi="ps-AF"/>
            </w:rPr>
            <w:fldChar w:fldCharType="end"/>
          </w:r>
        </w:p>
      </w:tc>
      <w:tc>
        <w:tcPr>
          <w:tcW w:w="3708" w:type="dxa"/>
        </w:tcPr>
        <w:p w14:paraId="1DE9EF78" w14:textId="77777777" w:rsidR="0066744E" w:rsidRPr="00937FFC" w:rsidRDefault="0066744E" w:rsidP="0066744E">
          <w:pPr>
            <w:bidi/>
            <w:jc w:val="right"/>
            <w:rPr>
              <w:sz w:val="20"/>
              <w:szCs w:val="18"/>
            </w:rPr>
          </w:pPr>
          <w:r w:rsidRPr="00937FFC">
            <w:rPr>
              <w:noProof/>
              <w:sz w:val="20"/>
              <w:rtl/>
              <w:lang w:eastAsia="ps" w:bidi="ps-AF"/>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bidi/>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AB2D9" w14:textId="77777777" w:rsidR="008D38B1" w:rsidRDefault="008D38B1" w:rsidP="00C946A9">
      <w:pPr>
        <w:spacing w:after="0" w:line="240" w:lineRule="auto"/>
      </w:pPr>
      <w:r>
        <w:separator/>
      </w:r>
    </w:p>
  </w:footnote>
  <w:footnote w:type="continuationSeparator" w:id="0">
    <w:p w14:paraId="2A619D20" w14:textId="77777777" w:rsidR="008D38B1" w:rsidRDefault="008D38B1" w:rsidP="00C946A9">
      <w:pPr>
        <w:spacing w:after="0" w:line="240" w:lineRule="auto"/>
      </w:pPr>
      <w:r>
        <w:continuationSeparator/>
      </w:r>
    </w:p>
  </w:footnote>
  <w:footnote w:type="continuationNotice" w:id="1">
    <w:p w14:paraId="09DD998B" w14:textId="77777777" w:rsidR="008D38B1" w:rsidRDefault="008D38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0E55" w14:textId="3FDAE3CC" w:rsidR="00CA2399" w:rsidRDefault="00CA2399">
    <w:pPr>
      <w:pStyle w:val="Header"/>
      <w:bidi/>
    </w:pPr>
    <w:r w:rsidRPr="00047A5F">
      <w:rPr>
        <w:noProof/>
        <w:rtl/>
        <w:lang w:eastAsia="ps" w:bidi="ps-AF"/>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15:restartNumberingAfterBreak="0">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15:restartNumberingAfterBreak="0">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15:restartNumberingAfterBreak="0">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15:restartNumberingAfterBreak="0">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15:restartNumberingAfterBreak="0">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77851645">
    <w:abstractNumId w:val="2"/>
  </w:num>
  <w:num w:numId="2" w16cid:durableId="1545483051">
    <w:abstractNumId w:val="0"/>
  </w:num>
  <w:num w:numId="3" w16cid:durableId="1174033874">
    <w:abstractNumId w:val="6"/>
  </w:num>
  <w:num w:numId="4" w16cid:durableId="991132845">
    <w:abstractNumId w:val="4"/>
  </w:num>
  <w:num w:numId="5" w16cid:durableId="483276327">
    <w:abstractNumId w:val="1"/>
  </w:num>
  <w:num w:numId="6" w16cid:durableId="975569555">
    <w:abstractNumId w:val="3"/>
  </w:num>
  <w:num w:numId="7" w16cid:durableId="485245191">
    <w:abstractNumId w:val="8"/>
  </w:num>
  <w:num w:numId="8" w16cid:durableId="1695883426">
    <w:abstractNumId w:val="7"/>
  </w:num>
  <w:num w:numId="9" w16cid:durableId="15209649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7FD2"/>
    <w:rsid w:val="0004094A"/>
    <w:rsid w:val="00041908"/>
    <w:rsid w:val="00042BD4"/>
    <w:rsid w:val="00043AF2"/>
    <w:rsid w:val="00047E93"/>
    <w:rsid w:val="000502B3"/>
    <w:rsid w:val="00053064"/>
    <w:rsid w:val="0005389D"/>
    <w:rsid w:val="00056C7F"/>
    <w:rsid w:val="000631B8"/>
    <w:rsid w:val="00075416"/>
    <w:rsid w:val="000761D7"/>
    <w:rsid w:val="00080219"/>
    <w:rsid w:val="00082BE6"/>
    <w:rsid w:val="000971BE"/>
    <w:rsid w:val="000973BC"/>
    <w:rsid w:val="000A239D"/>
    <w:rsid w:val="000A25C3"/>
    <w:rsid w:val="000B11C0"/>
    <w:rsid w:val="000B1891"/>
    <w:rsid w:val="000C1340"/>
    <w:rsid w:val="000C620F"/>
    <w:rsid w:val="000D7B6F"/>
    <w:rsid w:val="000E2A96"/>
    <w:rsid w:val="000E2EDC"/>
    <w:rsid w:val="000E38EB"/>
    <w:rsid w:val="000E3F4E"/>
    <w:rsid w:val="000E54FD"/>
    <w:rsid w:val="000F0EBF"/>
    <w:rsid w:val="00104A7A"/>
    <w:rsid w:val="00110CC7"/>
    <w:rsid w:val="00111E97"/>
    <w:rsid w:val="00114ECA"/>
    <w:rsid w:val="001259C5"/>
    <w:rsid w:val="001330D2"/>
    <w:rsid w:val="00133253"/>
    <w:rsid w:val="00134675"/>
    <w:rsid w:val="00136103"/>
    <w:rsid w:val="001361F5"/>
    <w:rsid w:val="001435AD"/>
    <w:rsid w:val="00151CE0"/>
    <w:rsid w:val="00152A4E"/>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A3315"/>
    <w:rsid w:val="003B0512"/>
    <w:rsid w:val="003B51D3"/>
    <w:rsid w:val="003B78EA"/>
    <w:rsid w:val="003B7AC1"/>
    <w:rsid w:val="003C5225"/>
    <w:rsid w:val="003C6A24"/>
    <w:rsid w:val="003D2051"/>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1981"/>
    <w:rsid w:val="00463161"/>
    <w:rsid w:val="004715E7"/>
    <w:rsid w:val="00473097"/>
    <w:rsid w:val="00476E29"/>
    <w:rsid w:val="00477ABD"/>
    <w:rsid w:val="0048004D"/>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5E1B"/>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6528"/>
    <w:rsid w:val="00600A4C"/>
    <w:rsid w:val="00605036"/>
    <w:rsid w:val="0061209A"/>
    <w:rsid w:val="00621C25"/>
    <w:rsid w:val="00631528"/>
    <w:rsid w:val="006339A8"/>
    <w:rsid w:val="00633F39"/>
    <w:rsid w:val="00646212"/>
    <w:rsid w:val="00653BB0"/>
    <w:rsid w:val="00664469"/>
    <w:rsid w:val="0066744E"/>
    <w:rsid w:val="00670F99"/>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828"/>
    <w:rsid w:val="008A4A33"/>
    <w:rsid w:val="008B002B"/>
    <w:rsid w:val="008B003A"/>
    <w:rsid w:val="008B59F2"/>
    <w:rsid w:val="008C05FC"/>
    <w:rsid w:val="008C0A2F"/>
    <w:rsid w:val="008C4DBB"/>
    <w:rsid w:val="008C6152"/>
    <w:rsid w:val="008D0507"/>
    <w:rsid w:val="008D1D9A"/>
    <w:rsid w:val="008D3806"/>
    <w:rsid w:val="008D38B1"/>
    <w:rsid w:val="008D7081"/>
    <w:rsid w:val="008D77B8"/>
    <w:rsid w:val="008E5587"/>
    <w:rsid w:val="008E5ABA"/>
    <w:rsid w:val="008F3024"/>
    <w:rsid w:val="0090139C"/>
    <w:rsid w:val="009041D2"/>
    <w:rsid w:val="00906C32"/>
    <w:rsid w:val="00906E9E"/>
    <w:rsid w:val="00912D2A"/>
    <w:rsid w:val="00931163"/>
    <w:rsid w:val="009432C5"/>
    <w:rsid w:val="0094614F"/>
    <w:rsid w:val="00947994"/>
    <w:rsid w:val="00950E7C"/>
    <w:rsid w:val="00955E0E"/>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3C22"/>
    <w:rsid w:val="00C77387"/>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6668"/>
    <w:rsid w:val="00D403E8"/>
    <w:rsid w:val="00D466B7"/>
    <w:rsid w:val="00D6050F"/>
    <w:rsid w:val="00D66125"/>
    <w:rsid w:val="00D73962"/>
    <w:rsid w:val="00D73C56"/>
    <w:rsid w:val="00D87356"/>
    <w:rsid w:val="00D91F93"/>
    <w:rsid w:val="00D948A1"/>
    <w:rsid w:val="00D951D2"/>
    <w:rsid w:val="00D9794F"/>
    <w:rsid w:val="00DA03A2"/>
    <w:rsid w:val="00DA61ED"/>
    <w:rsid w:val="00DA71C2"/>
    <w:rsid w:val="00DB42B8"/>
    <w:rsid w:val="00DB56CB"/>
    <w:rsid w:val="00DC0896"/>
    <w:rsid w:val="00DC709C"/>
    <w:rsid w:val="00DD4CA1"/>
    <w:rsid w:val="00DD5204"/>
    <w:rsid w:val="00DD5C9C"/>
    <w:rsid w:val="00DD6BEB"/>
    <w:rsid w:val="00DE0B55"/>
    <w:rsid w:val="00DE3F84"/>
    <w:rsid w:val="00DF02F4"/>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816D8"/>
    <w:rsid w:val="00F82884"/>
    <w:rsid w:val="00F83197"/>
    <w:rsid w:val="00F860DC"/>
    <w:rsid w:val="00FA35AB"/>
    <w:rsid w:val="00FA63C0"/>
    <w:rsid w:val="00FB019B"/>
    <w:rsid w:val="00FB1271"/>
    <w:rsid w:val="00FB23FC"/>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
  <w:listSeparator w:val=";"/>
  <w14:docId w14:val="38F5A5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ps-AF"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ilfinder.info/" TargetMode="External"/><Relationship Id="rId13" Type="http://schemas.openxmlformats.org/officeDocument/2006/relationships/hyperlink" Target="https://www.healthvermont.gov/tracking/cyanobacteria-tracke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ephanie.brackin@vermont.gov" TargetMode="External"/><Relationship Id="rId12" Type="http://schemas.openxmlformats.org/officeDocument/2006/relationships/hyperlink" Target="https://anrweb.vt.gov/FPR/SwimWater/PublicReport.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tstateparks.com/" TargetMode="External"/><Relationship Id="rId5" Type="http://schemas.openxmlformats.org/officeDocument/2006/relationships/footnotes" Target="footnotes.xml"/><Relationship Id="rId15" Type="http://schemas.openxmlformats.org/officeDocument/2006/relationships/hyperlink" Target="mailto:anr.civilrights@vermont.gov" TargetMode="External"/><Relationship Id="rId10" Type="http://schemas.openxmlformats.org/officeDocument/2006/relationships/hyperlink" Target="https://www.greenmountainclub.org/hiking/trail-updat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vmba.org/trailsinvt/" TargetMode="External"/><Relationship Id="rId14" Type="http://schemas.openxmlformats.org/officeDocument/2006/relationships/hyperlink" Target="https://vtfishandwildlife.com/fish/boating-in-vermont/fishing-access-areas/closed-access-areas-and-improvement-projec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2</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f053b9421266a43be0f0a51d9056b77c515e393c16e87cf22f91364ccda2ef</vt:lpwstr>
  </property>
</Properties>
</file>